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in</w:t>
      </w:r>
      <w:r>
        <w:t xml:space="preserve"> </w:t>
      </w:r>
      <w:r>
        <w:t xml:space="preserve">Israel</w:t>
      </w:r>
      <w:r>
        <w:t xml:space="preserve"> </w:t>
      </w:r>
      <w:r>
        <w:t xml:space="preserve">Tel</w:t>
      </w:r>
      <w:r>
        <w:t xml:space="preserve"> </w:t>
      </w:r>
      <w:r>
        <w:t xml:space="preserve">Aviv</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Weizmann Institute of Science - Department of Molecular Genetics</w:t>
      </w:r>
      <w:r>
        <w:br/>
      </w:r>
      <w:r>
        <w:t xml:space="preserve">Rehovot, Israel</w:t>
      </w:r>
    </w:p>
    <w:bookmarkStart w:id="20" w:name="X4fca8469ae5e16abb00548710367ea1ffbd1ebb"/>
    <w:p>
      <w:pPr>
        <w:pStyle w:val="Heading2"/>
      </w:pPr>
      <w:r>
        <w:t xml:space="preserve">Subject: Application for Biology Internship Position in Israel Tel Aviv</w:t>
      </w:r>
    </w:p>
    <w:p>
      <w:pPr>
        <w:pStyle w:val="FirstParagraph"/>
      </w:pPr>
      <w:r>
        <w:t xml:space="preserve">Dear Hiring Committee,</w:t>
      </w:r>
    </w:p>
    <w:p>
      <w:pPr>
        <w:pStyle w:val="BodyText"/>
      </w:pPr>
      <w:r>
        <w:t xml:space="preserve">I am writing to express my profound enthusiasm for the opportunity to contribute as a Biologist intern at your esteemed institution in Israel Tel Aviv. This Internship Application Letter represents not merely an application, but a declaration of my unwavering commitment to advancing biological sciences within one of the world's most dynamic innovation ecosystems. My academic journey, research experiences, and deep admiration for Israel's scientific contributions have uniquely prepared me to excel as a Biologist within the vibrant intellectual landscape of Tel Aviv.</w:t>
      </w:r>
    </w:p>
    <w:p>
      <w:pPr>
        <w:pStyle w:val="BodyText"/>
      </w:pPr>
      <w:r>
        <w:t xml:space="preserve">As an undergraduate Biology major at the University of California, Berkeley with a focus on molecular ecology and environmental microbiology, I have cultivated both theoretical rigor and hands-on laboratory expertise. My coursework included advanced seminars in Genomics, Ecotoxicology, and Evolutionary Biology – subjects directly relevant to the cutting-edge research conducted at institutions across Israel Tel Aviv. During my junior year research project at Berkeley’s Lawrence Hall of Science, I spearheaded a study on microbial biofilm formation in freshwater ecosystems under the guidance of Dr. Aris Thorne. This project required meticulous experimental design, sophisticated DNA sequencing analysis using Illumina platforms, and data interpretation – skills I am eager to apply within Israel's biotechnology sector.</w:t>
      </w:r>
    </w:p>
    <w:p>
      <w:pPr>
        <w:pStyle w:val="BodyText"/>
      </w:pPr>
      <w:r>
        <w:t xml:space="preserve">My fascination with Israeli scientific excellence extends beyond textbooks. The Nobel Prize-winning work emerging from the Weizmann Institute and the thriving biotech cluster in Tel Aviv have long been my professional inspiration. I have closely followed research on CRISPR-based therapies conducted at Tel Aviv University’s Life Sciences Faculty and the innovative environmental solutions developed by companies like Netafim, which recently partnered with Israeli governmental bodies to address water conservation challenges through biological engineering. These initiatives exemplify the precise, impactful work that defines Israel Tel Aviv as a global hub for biological innovation – precisely where I wish to launch my career.</w:t>
      </w:r>
    </w:p>
    <w:p>
      <w:pPr>
        <w:pStyle w:val="BodyText"/>
      </w:pPr>
      <w:r>
        <w:t xml:space="preserve">What particularly excites me about this internship opportunity is its location within Israel Tel Aviv. The city’s unique ecosystem – where world-class academic institutions like Tel Aviv University and the Technion (located in Haifa but with strong Tel Aviv partnerships) intersect with over 500 biotech startups – creates unparalleled opportunities for interdisciplinary collaboration. I have researched how local organizations such as the Israel Biotechnology Association facilitate internships bridging academia and industry, and I am eager to contribute to this vibrant community. My fluency in English and ongoing Hebrew language studies (currently at B1 level) demonstrate my commitment to fully engaging with Tel Aviv's scientific culture. I am prepared to immerse myself in the city’s daily rhythms – from the intellectual buzz of the Gordon Center for Medical Education near Tel Aviv University, to collaborative events at The Startup Village incubator – and contribute meaningfully as a Biologist within this environment.</w:t>
      </w:r>
    </w:p>
    <w:p>
      <w:pPr>
        <w:pStyle w:val="BodyText"/>
      </w:pPr>
      <w:r>
        <w:t xml:space="preserve">During my academic career, I have honed skills essential for success in your laboratory. At Berkeley’s Genomics Core Facility, I gained proficiency in qPCR analysis, gel electrophoresis, and bioinformatics tools including BLAST and R programming. My recent internship at the California Academy of Sciences involved developing educational materials about marine biodiversity – an experience that refined my ability to communicate complex scientific concepts clearly (a skill vital for collaborative research environments). Furthermore, I recently completed a specialized workshop on ethical considerations in genetic research through the International Society for Bioscience Ethics, reinforcing my commitment to responsible scientific practice.</w:t>
      </w:r>
    </w:p>
    <w:p>
      <w:pPr>
        <w:pStyle w:val="BodyText"/>
      </w:pPr>
      <w:r>
        <w:t xml:space="preserve">I understand that Israel Tel Aviv demands adaptability and cultural sensitivity. Having traveled extensively across the Middle East and participated in cross-cultural exchange programs through my university’s global initiatives, I am accustomed to navigating diverse professional settings. The spirit of "Chutzpah" – Israeli boldness in scientific inquiry – resonates deeply with my own approach to problem-solving. I am prepared to embrace this mindset while respecting local protocols and collaborative norms within your Tel Aviv-based team.</w:t>
      </w:r>
    </w:p>
    <w:p>
      <w:pPr>
        <w:pStyle w:val="BodyText"/>
      </w:pPr>
      <w:r>
        <w:t xml:space="preserve">My aspiration as a Biologist is to develop sustainable biological solutions for pressing environmental challenges, particularly in water resource management and ecosystem restoration – fields where Israeli innovation has global impact. The opportunity to learn from pioneers at institutions like the National Institute for Biotechnology in Israel (NIBI) while contributing fresh perspectives would be an extraordinary professional milestone. I am confident that my technical skills, academic foundation, and genuine passion for scientific discovery align perfectly with your team’s mission.</w:t>
      </w:r>
    </w:p>
    <w:p>
      <w:pPr>
        <w:pStyle w:val="BodyText"/>
      </w:pPr>
      <w:r>
        <w:t xml:space="preserve">Thank you for considering my application as a dedicated Biology candidate seeking to contribute to the scientific excellence of Israel Tel Aviv. I am eager to discuss how my background in molecular biology and commitment to innovative research can benefit your ongoing projects. I have attached my curriculum vitae for your detailed review, and I welcome the opportunity for an interview at your earliest convenience.</w:t>
      </w:r>
    </w:p>
    <w:p>
      <w:pPr>
        <w:pStyle w:val="BodyText"/>
      </w:pPr>
      <w:r>
        <w:t xml:space="preserve">Sincerely,</w:t>
      </w:r>
    </w:p>
    <w:p>
      <w:pPr>
        <w:pStyle w:val="BodyText"/>
      </w:pPr>
      <w:r>
        <w:t xml:space="preserve">[Your Name]</w:t>
      </w:r>
    </w:p>
    <w:p>
      <w:pPr>
        <w:pStyle w:val="BodyText"/>
      </w:pPr>
      <w:r>
        <w:rPr>
          <w:bCs/>
          <w:b/>
        </w:rPr>
        <w:t xml:space="preserve">Word Count Verification:</w:t>
      </w:r>
      <w:r>
        <w:t xml:space="preserve"> </w:t>
      </w:r>
      <w:r>
        <w:t xml:space="preserve">82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in Israel Tel Aviv</dc:title>
  <dc:creator/>
  <dc:language>en</dc:language>
  <cp:keywords/>
  <dcterms:created xsi:type="dcterms:W3CDTF">2025-12-08T05:13:06Z</dcterms:created>
  <dcterms:modified xsi:type="dcterms:W3CDTF">2025-12-08T05:13:06Z</dcterms:modified>
</cp:coreProperties>
</file>

<file path=docProps/custom.xml><?xml version="1.0" encoding="utf-8"?>
<Properties xmlns="http://schemas.openxmlformats.org/officeDocument/2006/custom-properties" xmlns:vt="http://schemas.openxmlformats.org/officeDocument/2006/docPropsVTypes"/>
</file>